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arant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n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parag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igno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me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c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nopo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volv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pres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be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u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pigh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yr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siflo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tolac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p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tula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0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6:45:26Z</dcterms:created>
  <dcterms:modified xsi:type="dcterms:W3CDTF">2023-11-28T16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